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rsidR="008A05D4">
        <w: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sidR="008A05D4">
        <w:rPr>
          <w:color w:val="000000"/>
        </w:rPr>
        <w:t xml:space="preserve">[ProjectCategory]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sidR="008A05D4" w:rsidRPr="008A05D4">
        <w:rPr>
          <w:b/>
          <w:bCs/>
          <w:color w:val="000000"/>
        </w:rPr>
        <w:t>[Activitydate]</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7C883B2"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382E68">
        <w:t xml:space="preserve">Project coordinator </w:t>
      </w:r>
      <w:r w:rsidR="0008326F">
        <w:t xml:space="preserve">1 </w:t>
      </w:r>
      <w:r w:rsidR="00127158">
        <w:t xml:space="preserve">or </w:t>
      </w:r>
      <w:r w:rsidR="0008326F">
        <w:t>Project coordinator 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1CE0CD5"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rsidR="008A05D4">
        <w:t>[deadlinedate]</w:t>
      </w:r>
      <w:r w:rsidR="00A71EAB">
        <w:t>,</w:t>
      </w:r>
      <w:r w:rsidR="00127158">
        <w:t xml:space="preserve"> or</w:t>
      </w:r>
      <w:r w:rsidR="00A71EAB">
        <w:t xml:space="preserve"> else we will assume you are fine with this and proceed to invoice. </w:t>
      </w:r>
    </w:p>
    <w:p w14:paraId="5434B40A" w14:textId="721D86EC"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sidR="008A05D4">
        <w:rPr>
          <w:color w:val="000000"/>
        </w:rPr>
        <w:t>[deadline2date],</w:t>
      </w:r>
      <w:r w:rsidR="00641AD2" w:rsidRPr="00641AD2">
        <w:rPr>
          <w:color w:val="000000"/>
        </w:rPr>
        <w:t xml:space="preserve"> and further de</w:t>
      </w:r>
      <w:r w:rsidR="003A47EC" w:rsidRPr="00641AD2">
        <w:rPr>
          <w:color w:val="000000"/>
        </w:rPr>
        <w:t>tails will be sent out later.</w:t>
      </w:r>
    </w:p>
    <w:p w14:paraId="04EBBBC1" w14:textId="64079C96" w:rsidR="000304DE" w:rsidRDefault="00A71EAB">
      <w:pPr>
        <w:spacing w:after="280"/>
        <w:jc w:val="both"/>
        <w:rPr>
          <w:b/>
        </w:rPr>
      </w:pPr>
      <w:r>
        <w:rPr>
          <w:b/>
        </w:rPr>
        <w:t xml:space="preserve">Action Points (to be completed by </w:t>
      </w:r>
      <w:r w:rsidR="008A05D4">
        <w:rPr>
          <w:b/>
        </w:rPr>
        <w:t>[deadlinedate]</w:t>
      </w:r>
      <w:r>
        <w:rPr>
          <w:b/>
        </w:rPr>
        <w:t>)</w:t>
      </w:r>
    </w:p>
    <w:p w14:paraId="628E7F9A" w14:textId="0352865E" w:rsidR="000304DE" w:rsidRDefault="00A71EAB" w:rsidP="00542FBB">
      <w:pPr>
        <w:numPr>
          <w:ilvl w:val="0"/>
          <w:numId w:val="1"/>
        </w:numPr>
        <w:jc w:val="both"/>
      </w:pPr>
      <w:r w:rsidRPr="00AE63B9">
        <w:t xml:space="preserve">Please fill </w:t>
      </w:r>
      <w:r w:rsidRPr="00382E68">
        <w:t>this form</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720174B1"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Pr="00382E68">
        <w:t>online slidedeck</w:t>
      </w:r>
      <w:r w:rsidR="00960AC6">
        <w:t>, or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r w:rsidR="00127158">
        <w:rPr>
          <w:b/>
          <w:i/>
        </w:rPr>
        <w:t>Dulsha Kularatna-Abeywardana</w:t>
      </w:r>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t xml:space="preserve">Phone :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even" r:id="rId8"/>
      <w:headerReference w:type="default" r:id="rId9"/>
      <w:footerReference w:type="even" r:id="rId10"/>
      <w:footerReference w:type="default" r:id="rId11"/>
      <w:headerReference w:type="first" r:id="rId12"/>
      <w:footerReference w:type="first" r:id="rId13"/>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19C16" w14:textId="77777777" w:rsidR="00B93A54" w:rsidRDefault="00B93A54">
      <w:r>
        <w:separator/>
      </w:r>
    </w:p>
  </w:endnote>
  <w:endnote w:type="continuationSeparator" w:id="0">
    <w:p w14:paraId="736D0237" w14:textId="77777777" w:rsidR="00B93A54" w:rsidRDefault="00B93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E9B2E" w14:textId="77777777" w:rsidR="00B771CE" w:rsidRDefault="00B771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57B28" w14:textId="77777777" w:rsidR="00B771CE" w:rsidRDefault="00B771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91AF6D" w14:textId="77777777" w:rsidR="00B771CE" w:rsidRDefault="00B771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BD563B" w14:textId="77777777" w:rsidR="00B93A54" w:rsidRDefault="00B93A54">
      <w:r>
        <w:separator/>
      </w:r>
    </w:p>
  </w:footnote>
  <w:footnote w:type="continuationSeparator" w:id="0">
    <w:p w14:paraId="0FDAD15E" w14:textId="77777777" w:rsidR="00B93A54" w:rsidRDefault="00B93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782B" w14:textId="77777777" w:rsidR="00B771CE" w:rsidRDefault="00B771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6E8B6767"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w:t>
          </w:r>
          <w:r w:rsidR="00B771CE">
            <w:rPr>
              <w:rFonts w:ascii="Times New Roman" w:eastAsia="Times New Roman" w:hAnsi="Times New Roman" w:cs="Times New Roman"/>
              <w:sz w:val="19"/>
              <w:szCs w:val="19"/>
            </w:rPr>
            <w:t>inputDate</w:t>
          </w:r>
          <w:r>
            <w:rPr>
              <w:rFonts w:ascii="Times New Roman" w:eastAsia="Times New Roman" w:hAnsi="Times New Roman" w:cs="Times New Roman"/>
              <w:sz w:val="19"/>
              <w:szCs w:val="19"/>
            </w:rPr>
            <w:t>]</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Name]</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Company]</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qgUAeV6P8ywAAAA="/>
  </w:docVars>
  <w:rsids>
    <w:rsidRoot w:val="000304DE"/>
    <w:rsid w:val="000061BB"/>
    <w:rsid w:val="000304DE"/>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26C64"/>
    <w:rsid w:val="0044695C"/>
    <w:rsid w:val="00455CCE"/>
    <w:rsid w:val="00456EA5"/>
    <w:rsid w:val="00467452"/>
    <w:rsid w:val="004B4427"/>
    <w:rsid w:val="0050332E"/>
    <w:rsid w:val="00542FBB"/>
    <w:rsid w:val="005E6358"/>
    <w:rsid w:val="005F61C7"/>
    <w:rsid w:val="00631BE4"/>
    <w:rsid w:val="00641AD2"/>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A43A5"/>
    <w:rsid w:val="00A01C6F"/>
    <w:rsid w:val="00A1077D"/>
    <w:rsid w:val="00A71EAB"/>
    <w:rsid w:val="00A97739"/>
    <w:rsid w:val="00AD7ED1"/>
    <w:rsid w:val="00AE63B9"/>
    <w:rsid w:val="00B41CF3"/>
    <w:rsid w:val="00B771CE"/>
    <w:rsid w:val="00B93A54"/>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A5A7A"/>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mailto:d.abeywardana@auckland.ac.nz"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94</Words>
  <Characters>281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Michelle Lu</cp:lastModifiedBy>
  <cp:revision>8</cp:revision>
  <cp:lastPrinted>2022-07-28T05:39:00Z</cp:lastPrinted>
  <dcterms:created xsi:type="dcterms:W3CDTF">2022-09-27T01:57:00Z</dcterms:created>
  <dcterms:modified xsi:type="dcterms:W3CDTF">2022-10-0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